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11BC0" w14:textId="77777777" w:rsidR="004C114F" w:rsidRPr="00241E03" w:rsidRDefault="004C114F" w:rsidP="006C644F">
      <w:pPr>
        <w:spacing w:line="360" w:lineRule="auto"/>
        <w:jc w:val="both"/>
        <w:rPr>
          <w:b/>
          <w:sz w:val="28"/>
          <w:szCs w:val="28"/>
          <w:u w:val="single"/>
          <w:lang w:val="en-GB"/>
        </w:rPr>
      </w:pPr>
      <w:proofErr w:type="spellStart"/>
      <w:r w:rsidRPr="00241E03">
        <w:rPr>
          <w:b/>
          <w:sz w:val="28"/>
          <w:szCs w:val="28"/>
          <w:u w:val="single"/>
          <w:lang w:val="en-GB"/>
        </w:rPr>
        <w:t>Scenerios</w:t>
      </w:r>
      <w:proofErr w:type="spellEnd"/>
      <w:r w:rsidRPr="00241E03">
        <w:rPr>
          <w:b/>
          <w:sz w:val="28"/>
          <w:szCs w:val="28"/>
          <w:u w:val="single"/>
          <w:lang w:val="en-GB"/>
        </w:rPr>
        <w:t xml:space="preserve"> for Customer Orders:</w:t>
      </w:r>
    </w:p>
    <w:p w14:paraId="06DC80F0" w14:textId="77777777" w:rsidR="004C114F" w:rsidRP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544B2711" w14:textId="77777777" w:rsidR="004C114F" w:rsidRPr="00CD4B62" w:rsidRDefault="004C114F" w:rsidP="004C114F">
      <w:pPr>
        <w:spacing w:line="360" w:lineRule="auto"/>
        <w:jc w:val="both"/>
        <w:rPr>
          <w:b/>
          <w:sz w:val="24"/>
          <w:szCs w:val="24"/>
          <w:lang w:val="en-GB"/>
        </w:rPr>
      </w:pPr>
      <w:r w:rsidRPr="00CD4B62">
        <w:rPr>
          <w:b/>
          <w:sz w:val="24"/>
          <w:szCs w:val="24"/>
          <w:lang w:val="en-GB"/>
        </w:rPr>
        <w:t>1- User needs to login using username and password</w:t>
      </w:r>
    </w:p>
    <w:p w14:paraId="622693A3" w14:textId="133E0511" w:rsidR="004C114F" w:rsidRP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>1.1 If username does not exist then create account (Register)</w:t>
      </w:r>
    </w:p>
    <w:p w14:paraId="7CFAB398" w14:textId="54723C92" w:rsidR="004C114F" w:rsidRPr="004C114F" w:rsidRDefault="004C114F" w:rsidP="00241E03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 xml:space="preserve">1.1.1 While creating an account, </w:t>
      </w:r>
      <w:proofErr w:type="gramStart"/>
      <w:r w:rsidRPr="004C114F">
        <w:rPr>
          <w:sz w:val="24"/>
          <w:szCs w:val="24"/>
          <w:lang w:val="en-GB"/>
        </w:rPr>
        <w:t>If</w:t>
      </w:r>
      <w:proofErr w:type="gramEnd"/>
      <w:r w:rsidRPr="004C114F">
        <w:rPr>
          <w:sz w:val="24"/>
          <w:szCs w:val="24"/>
          <w:lang w:val="en-GB"/>
        </w:rPr>
        <w:t xml:space="preserve"> user enters a correct secret key then he registers himself as </w:t>
      </w:r>
      <w:r w:rsidR="00241E03">
        <w:rPr>
          <w:sz w:val="24"/>
          <w:szCs w:val="24"/>
          <w:lang w:val="en-GB"/>
        </w:rPr>
        <w:t xml:space="preserve">     </w:t>
      </w:r>
      <w:r w:rsidRPr="004C114F">
        <w:rPr>
          <w:sz w:val="24"/>
          <w:szCs w:val="24"/>
          <w:lang w:val="en-GB"/>
        </w:rPr>
        <w:t>an Admin else as a customer</w:t>
      </w:r>
    </w:p>
    <w:p w14:paraId="30A6C0E1" w14:textId="079E8951" w:rsid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>1.2 If username and pas</w:t>
      </w:r>
      <w:r w:rsidR="00241E03">
        <w:rPr>
          <w:sz w:val="24"/>
          <w:szCs w:val="24"/>
          <w:lang w:val="en-GB"/>
        </w:rPr>
        <w:t>sword match then show main page</w:t>
      </w:r>
    </w:p>
    <w:p w14:paraId="6806A69D" w14:textId="77777777" w:rsidR="00241E03" w:rsidRPr="004C114F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7F0FDA91" w14:textId="7DF7D9E5" w:rsidR="008F6F10" w:rsidRPr="00CD4B62" w:rsidRDefault="00241E03" w:rsidP="004C114F">
      <w:pPr>
        <w:spacing w:line="360" w:lineRule="auto"/>
        <w:jc w:val="both"/>
        <w:rPr>
          <w:b/>
          <w:sz w:val="24"/>
          <w:szCs w:val="24"/>
          <w:lang w:val="en-GB"/>
        </w:rPr>
      </w:pPr>
      <w:r w:rsidRPr="00CD4B62">
        <w:rPr>
          <w:b/>
          <w:sz w:val="24"/>
          <w:szCs w:val="24"/>
          <w:lang w:val="en-GB"/>
        </w:rPr>
        <w:t xml:space="preserve">2- Show </w:t>
      </w:r>
      <w:proofErr w:type="gramStart"/>
      <w:r w:rsidRPr="00CD4B62">
        <w:rPr>
          <w:b/>
          <w:sz w:val="24"/>
          <w:szCs w:val="24"/>
          <w:lang w:val="en-GB"/>
        </w:rPr>
        <w:t xml:space="preserve">main  </w:t>
      </w:r>
      <w:r w:rsidR="004C114F" w:rsidRPr="00CD4B62">
        <w:rPr>
          <w:b/>
          <w:sz w:val="24"/>
          <w:szCs w:val="24"/>
          <w:lang w:val="en-GB"/>
        </w:rPr>
        <w:t>page</w:t>
      </w:r>
      <w:proofErr w:type="gramEnd"/>
    </w:p>
    <w:p w14:paraId="7254B70A" w14:textId="77777777" w:rsidR="004C114F" w:rsidRP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>2.1 If user is an Admin</w:t>
      </w:r>
    </w:p>
    <w:p w14:paraId="36FEF30B" w14:textId="06BE47E6" w:rsidR="004C114F" w:rsidRP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>2.1.1 User can see all customers</w:t>
      </w:r>
    </w:p>
    <w:p w14:paraId="6DBEC2F0" w14:textId="4CD8EF5D" w:rsidR="004C114F" w:rsidRP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>2.1.2 User can place order</w:t>
      </w:r>
    </w:p>
    <w:p w14:paraId="4A495824" w14:textId="39638E17" w:rsidR="004C114F" w:rsidRP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>2.1.3 User can cancel order</w:t>
      </w:r>
    </w:p>
    <w:p w14:paraId="7AC726BB" w14:textId="77777777" w:rsidR="004C114F" w:rsidRP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4525C2FA" w14:textId="77777777" w:rsidR="004C114F" w:rsidRP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>2.2 If user is a customer</w:t>
      </w:r>
    </w:p>
    <w:p w14:paraId="54B5D227" w14:textId="3B4ED0E3" w:rsidR="004C114F" w:rsidRP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>2.2.1 User can see his own information</w:t>
      </w:r>
    </w:p>
    <w:p w14:paraId="5E4BFA22" w14:textId="59B067B5" w:rsidR="004C114F" w:rsidRP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>2.2.2 User can update his profile</w:t>
      </w:r>
    </w:p>
    <w:p w14:paraId="23C7CDA2" w14:textId="5F878363" w:rsidR="004C114F" w:rsidRP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>2.2.3 User can place order</w:t>
      </w:r>
    </w:p>
    <w:p w14:paraId="43288D2D" w14:textId="6CC857BC" w:rsidR="004C114F" w:rsidRDefault="004C114F" w:rsidP="004C114F">
      <w:pPr>
        <w:spacing w:line="360" w:lineRule="auto"/>
        <w:jc w:val="both"/>
        <w:rPr>
          <w:sz w:val="24"/>
          <w:szCs w:val="24"/>
          <w:lang w:val="en-GB"/>
        </w:rPr>
      </w:pPr>
      <w:r w:rsidRPr="004C114F">
        <w:rPr>
          <w:sz w:val="24"/>
          <w:szCs w:val="24"/>
          <w:lang w:val="en-GB"/>
        </w:rPr>
        <w:t>2.2.4 User can cancel order</w:t>
      </w:r>
    </w:p>
    <w:p w14:paraId="0768947F" w14:textId="77777777" w:rsidR="00241E03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30915A23" w14:textId="77777777" w:rsidR="00241E03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533BC648" w14:textId="77777777" w:rsidR="00241E03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3732A2A1" w14:textId="77777777" w:rsidR="00241E03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2C95D89A" w14:textId="77777777" w:rsidR="00241E03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4CE6EE01" w14:textId="77777777" w:rsidR="00CD4B62" w:rsidRDefault="00CD4B62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0BA344D2" w14:textId="77777777" w:rsidR="00241E03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1193DA99" w14:textId="77777777" w:rsidR="00241E03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7035DCCC" w14:textId="77777777" w:rsidR="00241E03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5D64674F" w14:textId="77777777" w:rsidR="00241E03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6FDC1C6F" w14:textId="77777777" w:rsidR="00241E03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6A3BCD40" w14:textId="77777777" w:rsidR="00241E03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</w:p>
    <w:p w14:paraId="521580BC" w14:textId="652FDC80" w:rsidR="00241E03" w:rsidRPr="00CD4B62" w:rsidRDefault="00241E03" w:rsidP="004C114F">
      <w:pPr>
        <w:spacing w:line="360" w:lineRule="auto"/>
        <w:jc w:val="both"/>
        <w:rPr>
          <w:b/>
          <w:sz w:val="28"/>
          <w:szCs w:val="28"/>
          <w:u w:val="single"/>
          <w:lang w:val="en-GB"/>
        </w:rPr>
      </w:pPr>
      <w:proofErr w:type="spellStart"/>
      <w:r w:rsidRPr="00CD4B62">
        <w:rPr>
          <w:b/>
          <w:sz w:val="28"/>
          <w:szCs w:val="28"/>
          <w:u w:val="single"/>
          <w:lang w:val="en-GB"/>
        </w:rPr>
        <w:lastRenderedPageBreak/>
        <w:t>FlowChart</w:t>
      </w:r>
      <w:proofErr w:type="spellEnd"/>
      <w:r w:rsidRPr="00CD4B62">
        <w:rPr>
          <w:b/>
          <w:sz w:val="28"/>
          <w:szCs w:val="28"/>
          <w:u w:val="single"/>
          <w:lang w:val="en-GB"/>
        </w:rPr>
        <w:t>:</w:t>
      </w:r>
    </w:p>
    <w:p w14:paraId="1DF899C5" w14:textId="27C64769" w:rsidR="00241E03" w:rsidRPr="004C114F" w:rsidRDefault="00241E03" w:rsidP="004C114F">
      <w:pPr>
        <w:spacing w:line="360" w:lineRule="auto"/>
        <w:jc w:val="both"/>
        <w:rPr>
          <w:sz w:val="24"/>
          <w:szCs w:val="24"/>
          <w:lang w:val="en-GB"/>
        </w:rPr>
      </w:pPr>
      <w:bookmarkStart w:id="0" w:name="_GoBack"/>
      <w:r>
        <w:rPr>
          <w:noProof/>
          <w:sz w:val="24"/>
          <w:szCs w:val="24"/>
          <w:lang w:val="en-GB" w:eastAsia="en-GB"/>
        </w:rPr>
        <w:drawing>
          <wp:inline distT="0" distB="0" distL="0" distR="0" wp14:anchorId="7CAE5118" wp14:editId="05E15548">
            <wp:extent cx="5943600" cy="5680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lowchart (1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8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7C4D6E3" w14:textId="2B426AEC" w:rsidR="00DC47AC" w:rsidRPr="004C114F" w:rsidRDefault="004C114F" w:rsidP="006C644F">
      <w:pPr>
        <w:spacing w:line="360" w:lineRule="auto"/>
        <w:jc w:val="both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 </w:t>
      </w:r>
    </w:p>
    <w:sectPr w:rsidR="00DC47AC" w:rsidRPr="004C114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05269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26FE1FCF"/>
    <w:multiLevelType w:val="hybridMultilevel"/>
    <w:tmpl w:val="33826962"/>
    <w:lvl w:ilvl="0" w:tplc="FFFFFFFF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z w:val="16"/>
        <w:szCs w:val="16"/>
        <w:vertAlign w:val="superscript"/>
      </w:r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>
    <w:nsid w:val="341A12D7"/>
    <w:multiLevelType w:val="hybridMultilevel"/>
    <w:tmpl w:val="06FE85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7660336"/>
    <w:multiLevelType w:val="hybridMultilevel"/>
    <w:tmpl w:val="754EAC84"/>
    <w:lvl w:ilvl="0" w:tplc="FFFFFFFF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2628"/>
        </w:tabs>
        <w:ind w:left="2556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5">
    <w:nsid w:val="43706021"/>
    <w:multiLevelType w:val="hybridMultilevel"/>
    <w:tmpl w:val="EB3052F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3C3F76"/>
    <w:multiLevelType w:val="hybridMultilevel"/>
    <w:tmpl w:val="9A9E418C"/>
    <w:lvl w:ilvl="0" w:tplc="FFFFFFFF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2CA544A"/>
    <w:multiLevelType w:val="singleLevel"/>
    <w:tmpl w:val="42AC50B4"/>
    <w:lvl w:ilvl="0">
      <w:start w:val="1"/>
      <w:numFmt w:val="decimal"/>
      <w:pStyle w:val="references"/>
      <w:lvlText w:val="[%1]"/>
      <w:lvlJc w:val="left"/>
      <w:pPr>
        <w:tabs>
          <w:tab w:val="num" w:pos="927"/>
        </w:tabs>
        <w:ind w:left="927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8">
    <w:nsid w:val="6C402C58"/>
    <w:multiLevelType w:val="hybridMultilevel"/>
    <w:tmpl w:val="27AA1AFE"/>
    <w:lvl w:ilvl="0" w:tplc="C5DAB494">
      <w:start w:val="1"/>
      <w:numFmt w:val="decimal"/>
      <w:pStyle w:val="figurecaption"/>
      <w:lvlText w:val="Fig. %1."/>
      <w:lvlJc w:val="left"/>
      <w:pPr>
        <w:ind w:left="2486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tabs>
          <w:tab w:val="num" w:pos="2396"/>
        </w:tabs>
        <w:ind w:left="2396" w:hanging="360"/>
      </w:pPr>
      <w:rPr>
        <w:rFonts w:cs="Times New Roman"/>
      </w:rPr>
    </w:lvl>
    <w:lvl w:ilvl="2" w:tplc="FFFFFFFF">
      <w:start w:val="1"/>
      <w:numFmt w:val="lowerRoman"/>
      <w:lvlText w:val="%3."/>
      <w:lvlJc w:val="right"/>
      <w:pPr>
        <w:tabs>
          <w:tab w:val="num" w:pos="3116"/>
        </w:tabs>
        <w:ind w:left="3116" w:hanging="180"/>
      </w:pPr>
      <w:rPr>
        <w:rFonts w:cs="Times New Roman"/>
      </w:rPr>
    </w:lvl>
    <w:lvl w:ilvl="3" w:tplc="FFFFFFFF">
      <w:start w:val="1"/>
      <w:numFmt w:val="decimal"/>
      <w:lvlText w:val="%4."/>
      <w:lvlJc w:val="left"/>
      <w:pPr>
        <w:tabs>
          <w:tab w:val="num" w:pos="3836"/>
        </w:tabs>
        <w:ind w:left="3836" w:hanging="360"/>
      </w:pPr>
      <w:rPr>
        <w:rFonts w:cs="Times New Roman"/>
      </w:rPr>
    </w:lvl>
    <w:lvl w:ilvl="4" w:tplc="FFFFFFFF">
      <w:start w:val="1"/>
      <w:numFmt w:val="lowerLetter"/>
      <w:lvlText w:val="%5."/>
      <w:lvlJc w:val="left"/>
      <w:pPr>
        <w:tabs>
          <w:tab w:val="num" w:pos="4556"/>
        </w:tabs>
        <w:ind w:left="4556" w:hanging="360"/>
      </w:pPr>
      <w:rPr>
        <w:rFonts w:cs="Times New Roman"/>
      </w:rPr>
    </w:lvl>
    <w:lvl w:ilvl="5" w:tplc="FFFFFFFF">
      <w:start w:val="1"/>
      <w:numFmt w:val="lowerRoman"/>
      <w:lvlText w:val="%6."/>
      <w:lvlJc w:val="right"/>
      <w:pPr>
        <w:tabs>
          <w:tab w:val="num" w:pos="5276"/>
        </w:tabs>
        <w:ind w:left="5276" w:hanging="180"/>
      </w:pPr>
      <w:rPr>
        <w:rFonts w:cs="Times New Roman"/>
      </w:rPr>
    </w:lvl>
    <w:lvl w:ilvl="6" w:tplc="FFFFFFFF">
      <w:start w:val="1"/>
      <w:numFmt w:val="decimal"/>
      <w:lvlText w:val="%7."/>
      <w:lvlJc w:val="left"/>
      <w:pPr>
        <w:tabs>
          <w:tab w:val="num" w:pos="5996"/>
        </w:tabs>
        <w:ind w:left="5996" w:hanging="360"/>
      </w:pPr>
      <w:rPr>
        <w:rFonts w:cs="Times New Roman"/>
      </w:rPr>
    </w:lvl>
    <w:lvl w:ilvl="7" w:tplc="FFFFFFFF">
      <w:start w:val="1"/>
      <w:numFmt w:val="lowerLetter"/>
      <w:lvlText w:val="%8."/>
      <w:lvlJc w:val="left"/>
      <w:pPr>
        <w:tabs>
          <w:tab w:val="num" w:pos="6716"/>
        </w:tabs>
        <w:ind w:left="6716" w:hanging="360"/>
      </w:pPr>
      <w:rPr>
        <w:rFonts w:cs="Times New Roman"/>
      </w:rPr>
    </w:lvl>
    <w:lvl w:ilvl="8" w:tplc="FFFFFFFF">
      <w:start w:val="1"/>
      <w:numFmt w:val="lowerRoman"/>
      <w:lvlText w:val="%9."/>
      <w:lvlJc w:val="right"/>
      <w:pPr>
        <w:tabs>
          <w:tab w:val="num" w:pos="7436"/>
        </w:tabs>
        <w:ind w:left="7436" w:hanging="180"/>
      </w:pPr>
      <w:rPr>
        <w:rFonts w:cs="Times New Roman"/>
      </w:rPr>
    </w:lvl>
  </w:abstractNum>
  <w:abstractNum w:abstractNumId="9">
    <w:nsid w:val="6C4B4EA7"/>
    <w:multiLevelType w:val="hybridMultilevel"/>
    <w:tmpl w:val="EE7215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6CD32DA8"/>
    <w:multiLevelType w:val="singleLevel"/>
    <w:tmpl w:val="A134F890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</w:abstractNum>
  <w:abstractNum w:abstractNumId="11">
    <w:nsid w:val="6CF11E02"/>
    <w:multiLevelType w:val="hybridMultilevel"/>
    <w:tmpl w:val="B582B3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7217645"/>
    <w:multiLevelType w:val="hybridMultilevel"/>
    <w:tmpl w:val="5524A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9"/>
  </w:num>
  <w:num w:numId="5">
    <w:abstractNumId w:val="10"/>
  </w:num>
  <w:num w:numId="6">
    <w:abstractNumId w:val="1"/>
  </w:num>
  <w:num w:numId="7">
    <w:abstractNumId w:val="7"/>
  </w:num>
  <w:num w:numId="8">
    <w:abstractNumId w:val="6"/>
  </w:num>
  <w:num w:numId="9">
    <w:abstractNumId w:val="5"/>
  </w:num>
  <w:num w:numId="10">
    <w:abstractNumId w:val="2"/>
  </w:num>
  <w:num w:numId="11">
    <w:abstractNumId w:val="10"/>
  </w:num>
  <w:num w:numId="12">
    <w:abstractNumId w:val="12"/>
  </w:num>
  <w:num w:numId="13">
    <w:abstractNumId w:val="11"/>
  </w:num>
  <w:num w:numId="14">
    <w:abstractNumId w:val="3"/>
  </w:num>
  <w:num w:numId="15">
    <w:abstractNumId w:val="0"/>
  </w:num>
  <w:num w:numId="16">
    <w:abstractNumId w:val="7"/>
    <w:lvlOverride w:ilvl="0">
      <w:startOverride w:val="1"/>
    </w:lvlOverride>
  </w:num>
  <w:num w:numId="17">
    <w:abstractNumId w:val="7"/>
    <w:lvlOverride w:ilvl="0">
      <w:startOverride w:val="1"/>
    </w:lvlOverride>
  </w:num>
  <w:num w:numId="18">
    <w:abstractNumId w:val="7"/>
    <w:lvlOverride w:ilvl="0">
      <w:startOverride w:val="1"/>
    </w:lvlOverride>
  </w:num>
  <w:num w:numId="19">
    <w:abstractNumId w:val="7"/>
  </w:num>
  <w:num w:numId="20">
    <w:abstractNumId w:val="7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t7Q0MzIwsTQ2NjFV0lEKTi0uzszPAykwqwUAbOlmgSwAAAA="/>
  </w:docVars>
  <w:rsids>
    <w:rsidRoot w:val="00111400"/>
    <w:rsid w:val="00005BDC"/>
    <w:rsid w:val="0002147E"/>
    <w:rsid w:val="000241D4"/>
    <w:rsid w:val="00027643"/>
    <w:rsid w:val="00034FCD"/>
    <w:rsid w:val="000352FD"/>
    <w:rsid w:val="0004464A"/>
    <w:rsid w:val="00047897"/>
    <w:rsid w:val="00053712"/>
    <w:rsid w:val="00073B7A"/>
    <w:rsid w:val="000801FF"/>
    <w:rsid w:val="00080D5E"/>
    <w:rsid w:val="00081193"/>
    <w:rsid w:val="00087C2D"/>
    <w:rsid w:val="000A3346"/>
    <w:rsid w:val="000A407B"/>
    <w:rsid w:val="000A5250"/>
    <w:rsid w:val="000A6E18"/>
    <w:rsid w:val="000A7CE3"/>
    <w:rsid w:val="000B0E26"/>
    <w:rsid w:val="000B3A5E"/>
    <w:rsid w:val="000C1212"/>
    <w:rsid w:val="000C3CE9"/>
    <w:rsid w:val="000D322D"/>
    <w:rsid w:val="000D6FCF"/>
    <w:rsid w:val="000D7027"/>
    <w:rsid w:val="000E069C"/>
    <w:rsid w:val="000E1BD5"/>
    <w:rsid w:val="000E5EA5"/>
    <w:rsid w:val="0010055C"/>
    <w:rsid w:val="001015CE"/>
    <w:rsid w:val="001018D1"/>
    <w:rsid w:val="00101D23"/>
    <w:rsid w:val="00101DA7"/>
    <w:rsid w:val="001029E4"/>
    <w:rsid w:val="00111342"/>
    <w:rsid w:val="00111400"/>
    <w:rsid w:val="00112F51"/>
    <w:rsid w:val="00117D66"/>
    <w:rsid w:val="00130BC3"/>
    <w:rsid w:val="001333FE"/>
    <w:rsid w:val="00140848"/>
    <w:rsid w:val="00140B63"/>
    <w:rsid w:val="00143504"/>
    <w:rsid w:val="0014421F"/>
    <w:rsid w:val="0014639A"/>
    <w:rsid w:val="001473F2"/>
    <w:rsid w:val="00151816"/>
    <w:rsid w:val="001541E5"/>
    <w:rsid w:val="00155C2A"/>
    <w:rsid w:val="00161488"/>
    <w:rsid w:val="00166B1D"/>
    <w:rsid w:val="00183532"/>
    <w:rsid w:val="0018424C"/>
    <w:rsid w:val="001967EB"/>
    <w:rsid w:val="001A1479"/>
    <w:rsid w:val="001B1533"/>
    <w:rsid w:val="001B317E"/>
    <w:rsid w:val="001C2A0C"/>
    <w:rsid w:val="001D62F0"/>
    <w:rsid w:val="001D756D"/>
    <w:rsid w:val="001E0974"/>
    <w:rsid w:val="001E16E3"/>
    <w:rsid w:val="001E5775"/>
    <w:rsid w:val="001E68DE"/>
    <w:rsid w:val="001F2F76"/>
    <w:rsid w:val="001F4B33"/>
    <w:rsid w:val="00200768"/>
    <w:rsid w:val="00201AB3"/>
    <w:rsid w:val="002063F1"/>
    <w:rsid w:val="002079EF"/>
    <w:rsid w:val="0021055D"/>
    <w:rsid w:val="0021428B"/>
    <w:rsid w:val="00215BF0"/>
    <w:rsid w:val="0022432F"/>
    <w:rsid w:val="00225ED4"/>
    <w:rsid w:val="00230841"/>
    <w:rsid w:val="002336E2"/>
    <w:rsid w:val="00233A72"/>
    <w:rsid w:val="0023579A"/>
    <w:rsid w:val="00240837"/>
    <w:rsid w:val="00241E03"/>
    <w:rsid w:val="002613B0"/>
    <w:rsid w:val="00264DEC"/>
    <w:rsid w:val="00266D5B"/>
    <w:rsid w:val="00270C69"/>
    <w:rsid w:val="00271B65"/>
    <w:rsid w:val="0027284C"/>
    <w:rsid w:val="0027488F"/>
    <w:rsid w:val="00283577"/>
    <w:rsid w:val="0029062C"/>
    <w:rsid w:val="00291504"/>
    <w:rsid w:val="002A1A25"/>
    <w:rsid w:val="002A5072"/>
    <w:rsid w:val="002A5100"/>
    <w:rsid w:val="002A6992"/>
    <w:rsid w:val="002B6FB8"/>
    <w:rsid w:val="002C253F"/>
    <w:rsid w:val="002C4499"/>
    <w:rsid w:val="002D169D"/>
    <w:rsid w:val="002D3036"/>
    <w:rsid w:val="002E31B0"/>
    <w:rsid w:val="003036BB"/>
    <w:rsid w:val="003058C0"/>
    <w:rsid w:val="0031455D"/>
    <w:rsid w:val="003149ED"/>
    <w:rsid w:val="0031517A"/>
    <w:rsid w:val="00315D66"/>
    <w:rsid w:val="00326EC9"/>
    <w:rsid w:val="003344E2"/>
    <w:rsid w:val="00334B97"/>
    <w:rsid w:val="003403FA"/>
    <w:rsid w:val="00342923"/>
    <w:rsid w:val="0034401E"/>
    <w:rsid w:val="00345548"/>
    <w:rsid w:val="00346BEB"/>
    <w:rsid w:val="00355186"/>
    <w:rsid w:val="003569C0"/>
    <w:rsid w:val="00360A8C"/>
    <w:rsid w:val="0036107A"/>
    <w:rsid w:val="0036220A"/>
    <w:rsid w:val="0036598F"/>
    <w:rsid w:val="00366A48"/>
    <w:rsid w:val="00367257"/>
    <w:rsid w:val="00372E9F"/>
    <w:rsid w:val="00390DEC"/>
    <w:rsid w:val="0039109A"/>
    <w:rsid w:val="00392A20"/>
    <w:rsid w:val="003966E1"/>
    <w:rsid w:val="003A0EDE"/>
    <w:rsid w:val="003B575D"/>
    <w:rsid w:val="003C68ED"/>
    <w:rsid w:val="003C728A"/>
    <w:rsid w:val="003D11EA"/>
    <w:rsid w:val="003D2E48"/>
    <w:rsid w:val="003D60EB"/>
    <w:rsid w:val="003F1F95"/>
    <w:rsid w:val="004003B8"/>
    <w:rsid w:val="00406BF7"/>
    <w:rsid w:val="00406C11"/>
    <w:rsid w:val="00410E3B"/>
    <w:rsid w:val="00411D0C"/>
    <w:rsid w:val="00411D83"/>
    <w:rsid w:val="00413B36"/>
    <w:rsid w:val="00413C14"/>
    <w:rsid w:val="00413D20"/>
    <w:rsid w:val="0041625D"/>
    <w:rsid w:val="00420FDC"/>
    <w:rsid w:val="00425E7C"/>
    <w:rsid w:val="00426101"/>
    <w:rsid w:val="00444EFC"/>
    <w:rsid w:val="00456BF4"/>
    <w:rsid w:val="004622C6"/>
    <w:rsid w:val="004668A4"/>
    <w:rsid w:val="00467751"/>
    <w:rsid w:val="00473D43"/>
    <w:rsid w:val="00481C72"/>
    <w:rsid w:val="00483440"/>
    <w:rsid w:val="004847D6"/>
    <w:rsid w:val="00491E66"/>
    <w:rsid w:val="0049501E"/>
    <w:rsid w:val="004A2696"/>
    <w:rsid w:val="004A6BF9"/>
    <w:rsid w:val="004B5DEC"/>
    <w:rsid w:val="004B7760"/>
    <w:rsid w:val="004C114F"/>
    <w:rsid w:val="004D2094"/>
    <w:rsid w:val="004D255E"/>
    <w:rsid w:val="004D3AE4"/>
    <w:rsid w:val="004D758D"/>
    <w:rsid w:val="004E60E1"/>
    <w:rsid w:val="004F0AEF"/>
    <w:rsid w:val="004F5B53"/>
    <w:rsid w:val="004F5DA3"/>
    <w:rsid w:val="004F7933"/>
    <w:rsid w:val="005019C1"/>
    <w:rsid w:val="00503635"/>
    <w:rsid w:val="0051030D"/>
    <w:rsid w:val="00513F17"/>
    <w:rsid w:val="00515B03"/>
    <w:rsid w:val="0051602A"/>
    <w:rsid w:val="00521725"/>
    <w:rsid w:val="0052234D"/>
    <w:rsid w:val="005251C2"/>
    <w:rsid w:val="005309E4"/>
    <w:rsid w:val="00536550"/>
    <w:rsid w:val="005414AB"/>
    <w:rsid w:val="005442FC"/>
    <w:rsid w:val="00547D2E"/>
    <w:rsid w:val="00560F4E"/>
    <w:rsid w:val="00565EB1"/>
    <w:rsid w:val="005718E8"/>
    <w:rsid w:val="00571C27"/>
    <w:rsid w:val="00574DE6"/>
    <w:rsid w:val="00577CC9"/>
    <w:rsid w:val="00580C41"/>
    <w:rsid w:val="00586200"/>
    <w:rsid w:val="00592826"/>
    <w:rsid w:val="00592D6F"/>
    <w:rsid w:val="00595B76"/>
    <w:rsid w:val="005A093D"/>
    <w:rsid w:val="005A3CA6"/>
    <w:rsid w:val="005A4D38"/>
    <w:rsid w:val="005A55F8"/>
    <w:rsid w:val="005A59CD"/>
    <w:rsid w:val="005A7F91"/>
    <w:rsid w:val="005B3FD7"/>
    <w:rsid w:val="005C0AD9"/>
    <w:rsid w:val="005D332B"/>
    <w:rsid w:val="005E288A"/>
    <w:rsid w:val="005E538F"/>
    <w:rsid w:val="005E6257"/>
    <w:rsid w:val="005F483B"/>
    <w:rsid w:val="00604F9D"/>
    <w:rsid w:val="00605D91"/>
    <w:rsid w:val="00612A5D"/>
    <w:rsid w:val="00612D48"/>
    <w:rsid w:val="00621046"/>
    <w:rsid w:val="0062147A"/>
    <w:rsid w:val="00621D67"/>
    <w:rsid w:val="006250C8"/>
    <w:rsid w:val="00634822"/>
    <w:rsid w:val="00637920"/>
    <w:rsid w:val="006477D4"/>
    <w:rsid w:val="00654D71"/>
    <w:rsid w:val="0065521C"/>
    <w:rsid w:val="00657A15"/>
    <w:rsid w:val="00661602"/>
    <w:rsid w:val="0066219F"/>
    <w:rsid w:val="006649D2"/>
    <w:rsid w:val="00667F16"/>
    <w:rsid w:val="00670D15"/>
    <w:rsid w:val="00674330"/>
    <w:rsid w:val="0067499D"/>
    <w:rsid w:val="00676557"/>
    <w:rsid w:val="00684865"/>
    <w:rsid w:val="00691E06"/>
    <w:rsid w:val="0069221E"/>
    <w:rsid w:val="00692666"/>
    <w:rsid w:val="006979A0"/>
    <w:rsid w:val="00697A48"/>
    <w:rsid w:val="006B13F6"/>
    <w:rsid w:val="006B180C"/>
    <w:rsid w:val="006B3281"/>
    <w:rsid w:val="006B4449"/>
    <w:rsid w:val="006B6B81"/>
    <w:rsid w:val="006C644F"/>
    <w:rsid w:val="006D1CAA"/>
    <w:rsid w:val="006D7FC8"/>
    <w:rsid w:val="00703083"/>
    <w:rsid w:val="00703C8C"/>
    <w:rsid w:val="007041BB"/>
    <w:rsid w:val="007158FC"/>
    <w:rsid w:val="0072289C"/>
    <w:rsid w:val="007328D2"/>
    <w:rsid w:val="00737CC8"/>
    <w:rsid w:val="00742965"/>
    <w:rsid w:val="007625A0"/>
    <w:rsid w:val="00765A4F"/>
    <w:rsid w:val="00766EF6"/>
    <w:rsid w:val="00767539"/>
    <w:rsid w:val="00776394"/>
    <w:rsid w:val="00781075"/>
    <w:rsid w:val="00783FF8"/>
    <w:rsid w:val="007870C9"/>
    <w:rsid w:val="00791108"/>
    <w:rsid w:val="00796317"/>
    <w:rsid w:val="007975AC"/>
    <w:rsid w:val="007B181B"/>
    <w:rsid w:val="007D42F9"/>
    <w:rsid w:val="007D5FDE"/>
    <w:rsid w:val="007E02C0"/>
    <w:rsid w:val="007E3E09"/>
    <w:rsid w:val="007E7224"/>
    <w:rsid w:val="007F02A5"/>
    <w:rsid w:val="007F7749"/>
    <w:rsid w:val="00800548"/>
    <w:rsid w:val="00804B6B"/>
    <w:rsid w:val="00820CC7"/>
    <w:rsid w:val="00823479"/>
    <w:rsid w:val="008259A1"/>
    <w:rsid w:val="0083221D"/>
    <w:rsid w:val="00835449"/>
    <w:rsid w:val="00836D2A"/>
    <w:rsid w:val="00837DDC"/>
    <w:rsid w:val="008476BC"/>
    <w:rsid w:val="00854C50"/>
    <w:rsid w:val="008552BA"/>
    <w:rsid w:val="008575B0"/>
    <w:rsid w:val="00884A2A"/>
    <w:rsid w:val="008875A9"/>
    <w:rsid w:val="00890392"/>
    <w:rsid w:val="00892DFE"/>
    <w:rsid w:val="00893801"/>
    <w:rsid w:val="008A0A0A"/>
    <w:rsid w:val="008A3B80"/>
    <w:rsid w:val="008A72DE"/>
    <w:rsid w:val="008B02CC"/>
    <w:rsid w:val="008B630A"/>
    <w:rsid w:val="008C32FA"/>
    <w:rsid w:val="008C5C3C"/>
    <w:rsid w:val="008D3DCC"/>
    <w:rsid w:val="008D54E7"/>
    <w:rsid w:val="008E33B5"/>
    <w:rsid w:val="008F09E4"/>
    <w:rsid w:val="008F17B6"/>
    <w:rsid w:val="008F6F10"/>
    <w:rsid w:val="009025FD"/>
    <w:rsid w:val="00912D69"/>
    <w:rsid w:val="00913EB5"/>
    <w:rsid w:val="00920790"/>
    <w:rsid w:val="0092100C"/>
    <w:rsid w:val="00925828"/>
    <w:rsid w:val="00930840"/>
    <w:rsid w:val="00936FEC"/>
    <w:rsid w:val="00940D23"/>
    <w:rsid w:val="00942170"/>
    <w:rsid w:val="00956F68"/>
    <w:rsid w:val="00961653"/>
    <w:rsid w:val="00962567"/>
    <w:rsid w:val="00963A5A"/>
    <w:rsid w:val="009679AB"/>
    <w:rsid w:val="0097102C"/>
    <w:rsid w:val="0097119A"/>
    <w:rsid w:val="009761DC"/>
    <w:rsid w:val="0097795A"/>
    <w:rsid w:val="009800F2"/>
    <w:rsid w:val="00980BD6"/>
    <w:rsid w:val="009828F4"/>
    <w:rsid w:val="009834A5"/>
    <w:rsid w:val="0098420B"/>
    <w:rsid w:val="00984CE4"/>
    <w:rsid w:val="00992C7E"/>
    <w:rsid w:val="009A0EE9"/>
    <w:rsid w:val="009A1C16"/>
    <w:rsid w:val="009A48F8"/>
    <w:rsid w:val="009A6779"/>
    <w:rsid w:val="009A7214"/>
    <w:rsid w:val="009B11B7"/>
    <w:rsid w:val="009D14B2"/>
    <w:rsid w:val="009D17F2"/>
    <w:rsid w:val="009D3ECC"/>
    <w:rsid w:val="009D7362"/>
    <w:rsid w:val="009E097C"/>
    <w:rsid w:val="009E3BCE"/>
    <w:rsid w:val="00A0055D"/>
    <w:rsid w:val="00A009C7"/>
    <w:rsid w:val="00A00B4E"/>
    <w:rsid w:val="00A165FE"/>
    <w:rsid w:val="00A23F40"/>
    <w:rsid w:val="00A25B69"/>
    <w:rsid w:val="00A31E2A"/>
    <w:rsid w:val="00A42CD6"/>
    <w:rsid w:val="00A45136"/>
    <w:rsid w:val="00A55800"/>
    <w:rsid w:val="00A60AA4"/>
    <w:rsid w:val="00A61193"/>
    <w:rsid w:val="00A623F6"/>
    <w:rsid w:val="00A62EC0"/>
    <w:rsid w:val="00A728AB"/>
    <w:rsid w:val="00A766C1"/>
    <w:rsid w:val="00A84A43"/>
    <w:rsid w:val="00A90C1D"/>
    <w:rsid w:val="00A94568"/>
    <w:rsid w:val="00A95F1D"/>
    <w:rsid w:val="00AA0795"/>
    <w:rsid w:val="00AA105A"/>
    <w:rsid w:val="00AA365D"/>
    <w:rsid w:val="00AA6ACF"/>
    <w:rsid w:val="00AB2EAA"/>
    <w:rsid w:val="00AB4B5D"/>
    <w:rsid w:val="00AB765E"/>
    <w:rsid w:val="00AC3157"/>
    <w:rsid w:val="00AC44DA"/>
    <w:rsid w:val="00AD3F9C"/>
    <w:rsid w:val="00AD5E2A"/>
    <w:rsid w:val="00AE3DF6"/>
    <w:rsid w:val="00AF3E73"/>
    <w:rsid w:val="00AF4D97"/>
    <w:rsid w:val="00AF688B"/>
    <w:rsid w:val="00B0117E"/>
    <w:rsid w:val="00B02EB3"/>
    <w:rsid w:val="00B03592"/>
    <w:rsid w:val="00B05A37"/>
    <w:rsid w:val="00B13904"/>
    <w:rsid w:val="00B171AE"/>
    <w:rsid w:val="00B225AA"/>
    <w:rsid w:val="00B30A73"/>
    <w:rsid w:val="00B30FBC"/>
    <w:rsid w:val="00B324B3"/>
    <w:rsid w:val="00B33737"/>
    <w:rsid w:val="00B423DB"/>
    <w:rsid w:val="00B42CFA"/>
    <w:rsid w:val="00B51525"/>
    <w:rsid w:val="00B61A45"/>
    <w:rsid w:val="00B65477"/>
    <w:rsid w:val="00B67049"/>
    <w:rsid w:val="00B70416"/>
    <w:rsid w:val="00B84937"/>
    <w:rsid w:val="00B8607F"/>
    <w:rsid w:val="00B86A97"/>
    <w:rsid w:val="00B9362A"/>
    <w:rsid w:val="00B97D7D"/>
    <w:rsid w:val="00BA3346"/>
    <w:rsid w:val="00BA615F"/>
    <w:rsid w:val="00BB05DA"/>
    <w:rsid w:val="00BC3F75"/>
    <w:rsid w:val="00BC617E"/>
    <w:rsid w:val="00BD3D96"/>
    <w:rsid w:val="00BD5DD2"/>
    <w:rsid w:val="00BD63DE"/>
    <w:rsid w:val="00BE4CC6"/>
    <w:rsid w:val="00BF464A"/>
    <w:rsid w:val="00C001D1"/>
    <w:rsid w:val="00C05655"/>
    <w:rsid w:val="00C175E6"/>
    <w:rsid w:val="00C20D37"/>
    <w:rsid w:val="00C2434C"/>
    <w:rsid w:val="00C24628"/>
    <w:rsid w:val="00C32D03"/>
    <w:rsid w:val="00C3491E"/>
    <w:rsid w:val="00C35045"/>
    <w:rsid w:val="00C35BE0"/>
    <w:rsid w:val="00C42273"/>
    <w:rsid w:val="00C47A28"/>
    <w:rsid w:val="00C74B2C"/>
    <w:rsid w:val="00C76251"/>
    <w:rsid w:val="00C82608"/>
    <w:rsid w:val="00C86AD6"/>
    <w:rsid w:val="00C87D49"/>
    <w:rsid w:val="00C9717A"/>
    <w:rsid w:val="00C977DF"/>
    <w:rsid w:val="00CA1ECD"/>
    <w:rsid w:val="00CB224D"/>
    <w:rsid w:val="00CB452F"/>
    <w:rsid w:val="00CB7A1B"/>
    <w:rsid w:val="00CC32BE"/>
    <w:rsid w:val="00CC61E1"/>
    <w:rsid w:val="00CC6937"/>
    <w:rsid w:val="00CD35FC"/>
    <w:rsid w:val="00CD426A"/>
    <w:rsid w:val="00CD49AC"/>
    <w:rsid w:val="00CD4B62"/>
    <w:rsid w:val="00CD65B0"/>
    <w:rsid w:val="00CE5803"/>
    <w:rsid w:val="00CE7711"/>
    <w:rsid w:val="00D1428E"/>
    <w:rsid w:val="00D142B4"/>
    <w:rsid w:val="00D1528E"/>
    <w:rsid w:val="00D17DF4"/>
    <w:rsid w:val="00D21A88"/>
    <w:rsid w:val="00D23424"/>
    <w:rsid w:val="00D24BCB"/>
    <w:rsid w:val="00D30DBE"/>
    <w:rsid w:val="00D40C9D"/>
    <w:rsid w:val="00D41B7A"/>
    <w:rsid w:val="00D447D8"/>
    <w:rsid w:val="00D460B2"/>
    <w:rsid w:val="00D565F4"/>
    <w:rsid w:val="00D62595"/>
    <w:rsid w:val="00D650EC"/>
    <w:rsid w:val="00D73420"/>
    <w:rsid w:val="00D7553B"/>
    <w:rsid w:val="00D80956"/>
    <w:rsid w:val="00DA267E"/>
    <w:rsid w:val="00DA32D7"/>
    <w:rsid w:val="00DA6A40"/>
    <w:rsid w:val="00DA7A79"/>
    <w:rsid w:val="00DB728C"/>
    <w:rsid w:val="00DC47AC"/>
    <w:rsid w:val="00DC5D04"/>
    <w:rsid w:val="00DD034F"/>
    <w:rsid w:val="00DD23F4"/>
    <w:rsid w:val="00DD313E"/>
    <w:rsid w:val="00DD4EA6"/>
    <w:rsid w:val="00DD7CC8"/>
    <w:rsid w:val="00DE4775"/>
    <w:rsid w:val="00DF05D5"/>
    <w:rsid w:val="00DF18A0"/>
    <w:rsid w:val="00DF3326"/>
    <w:rsid w:val="00DF5DEB"/>
    <w:rsid w:val="00DF6556"/>
    <w:rsid w:val="00DF7D13"/>
    <w:rsid w:val="00E03ECE"/>
    <w:rsid w:val="00E04174"/>
    <w:rsid w:val="00E11F40"/>
    <w:rsid w:val="00E133E7"/>
    <w:rsid w:val="00E150B7"/>
    <w:rsid w:val="00E1574F"/>
    <w:rsid w:val="00E20D40"/>
    <w:rsid w:val="00E333FE"/>
    <w:rsid w:val="00E44351"/>
    <w:rsid w:val="00E52205"/>
    <w:rsid w:val="00E52451"/>
    <w:rsid w:val="00E5644C"/>
    <w:rsid w:val="00E607C0"/>
    <w:rsid w:val="00E638C4"/>
    <w:rsid w:val="00E66A20"/>
    <w:rsid w:val="00E717E2"/>
    <w:rsid w:val="00E73CD1"/>
    <w:rsid w:val="00E73EC1"/>
    <w:rsid w:val="00E74D0E"/>
    <w:rsid w:val="00E83BAB"/>
    <w:rsid w:val="00E969DA"/>
    <w:rsid w:val="00EA18B9"/>
    <w:rsid w:val="00EA3F21"/>
    <w:rsid w:val="00EA45FE"/>
    <w:rsid w:val="00EA76E6"/>
    <w:rsid w:val="00EB3498"/>
    <w:rsid w:val="00EC1F26"/>
    <w:rsid w:val="00ED0B60"/>
    <w:rsid w:val="00ED3395"/>
    <w:rsid w:val="00ED3C5D"/>
    <w:rsid w:val="00ED62F6"/>
    <w:rsid w:val="00EE655D"/>
    <w:rsid w:val="00EE6CB0"/>
    <w:rsid w:val="00EE7377"/>
    <w:rsid w:val="00EF3B7E"/>
    <w:rsid w:val="00EF4429"/>
    <w:rsid w:val="00F0535F"/>
    <w:rsid w:val="00F058F8"/>
    <w:rsid w:val="00F06687"/>
    <w:rsid w:val="00F06D4B"/>
    <w:rsid w:val="00F107A7"/>
    <w:rsid w:val="00F13B52"/>
    <w:rsid w:val="00F21072"/>
    <w:rsid w:val="00F25A79"/>
    <w:rsid w:val="00F26243"/>
    <w:rsid w:val="00F264DC"/>
    <w:rsid w:val="00F432A9"/>
    <w:rsid w:val="00F43B5D"/>
    <w:rsid w:val="00F45018"/>
    <w:rsid w:val="00F5080A"/>
    <w:rsid w:val="00F50C71"/>
    <w:rsid w:val="00F63630"/>
    <w:rsid w:val="00F6439D"/>
    <w:rsid w:val="00F72B91"/>
    <w:rsid w:val="00F76A7F"/>
    <w:rsid w:val="00F77A96"/>
    <w:rsid w:val="00F80A1E"/>
    <w:rsid w:val="00F8209D"/>
    <w:rsid w:val="00F96AFC"/>
    <w:rsid w:val="00FA03C1"/>
    <w:rsid w:val="00FB7D22"/>
    <w:rsid w:val="00FC131F"/>
    <w:rsid w:val="00FC2731"/>
    <w:rsid w:val="00FD618F"/>
    <w:rsid w:val="00FE22C0"/>
    <w:rsid w:val="00FE6A0D"/>
    <w:rsid w:val="00FE6A39"/>
    <w:rsid w:val="00FF32E6"/>
    <w:rsid w:val="00FF3307"/>
    <w:rsid w:val="00FF4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80B16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90392"/>
    <w:pPr>
      <w:spacing w:after="0" w:line="240" w:lineRule="auto"/>
      <w:jc w:val="center"/>
    </w:pPr>
    <w:rPr>
      <w:rFonts w:ascii="Times New Roman" w:eastAsia="SimSu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890392"/>
    <w:pPr>
      <w:keepNext/>
      <w:keepLines/>
      <w:numPr>
        <w:numId w:val="1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link w:val="Heading2Char"/>
    <w:qFormat/>
    <w:rsid w:val="00890392"/>
    <w:pPr>
      <w:keepNext/>
      <w:keepLines/>
      <w:numPr>
        <w:ilvl w:val="1"/>
        <w:numId w:val="1"/>
      </w:numPr>
      <w:tabs>
        <w:tab w:val="clear" w:pos="2628"/>
        <w:tab w:val="num" w:pos="288"/>
      </w:tabs>
      <w:spacing w:before="120" w:after="60"/>
      <w:ind w:left="288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link w:val="Heading3Char"/>
    <w:qFormat/>
    <w:rsid w:val="00890392"/>
    <w:pPr>
      <w:numPr>
        <w:ilvl w:val="2"/>
        <w:numId w:val="1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link w:val="Heading4Char"/>
    <w:qFormat/>
    <w:rsid w:val="00890392"/>
    <w:pPr>
      <w:numPr>
        <w:ilvl w:val="3"/>
        <w:numId w:val="1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039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pertitle">
    <w:name w:val="paper title"/>
    <w:rsid w:val="00890392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</w:rPr>
  </w:style>
  <w:style w:type="character" w:customStyle="1" w:styleId="Heading1Char">
    <w:name w:val="Heading 1 Char"/>
    <w:basedOn w:val="DefaultParagraphFont"/>
    <w:link w:val="Heading1"/>
    <w:rsid w:val="00890392"/>
    <w:rPr>
      <w:rFonts w:ascii="Times New Roman" w:eastAsia="SimSu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890392"/>
    <w:rPr>
      <w:rFonts w:ascii="Times New Roman" w:eastAsia="SimSun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890392"/>
    <w:rPr>
      <w:rFonts w:ascii="Times New Roman" w:eastAsia="SimSun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890392"/>
    <w:rPr>
      <w:rFonts w:ascii="Times New Roman" w:eastAsia="SimSun" w:hAnsi="Times New Roman" w:cs="Times New Roman"/>
      <w:i/>
      <w:iCs/>
      <w:noProof/>
      <w:sz w:val="20"/>
      <w:szCs w:val="20"/>
    </w:rPr>
  </w:style>
  <w:style w:type="paragraph" w:customStyle="1" w:styleId="Abstract">
    <w:name w:val="Abstract"/>
    <w:rsid w:val="00890392"/>
    <w:pPr>
      <w:spacing w:after="200" w:line="240" w:lineRule="auto"/>
      <w:ind w:firstLine="272"/>
      <w:jc w:val="both"/>
    </w:pPr>
    <w:rPr>
      <w:rFonts w:ascii="Times New Roman" w:eastAsia="SimSun" w:hAnsi="Times New Roman" w:cs="Times New Roman"/>
      <w:b/>
      <w:bCs/>
      <w:sz w:val="18"/>
      <w:szCs w:val="18"/>
    </w:rPr>
  </w:style>
  <w:style w:type="paragraph" w:styleId="BodyText">
    <w:name w:val="Body Text"/>
    <w:basedOn w:val="Normal"/>
    <w:link w:val="BodyTextChar"/>
    <w:rsid w:val="00890392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890392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paragraph" w:customStyle="1" w:styleId="Keywords">
    <w:name w:val="Keywords"/>
    <w:basedOn w:val="Abstract"/>
    <w:qFormat/>
    <w:rsid w:val="00890392"/>
    <w:pPr>
      <w:spacing w:after="120"/>
      <w:ind w:firstLine="274"/>
    </w:pPr>
    <w:rPr>
      <w:i/>
    </w:rPr>
  </w:style>
  <w:style w:type="paragraph" w:customStyle="1" w:styleId="figurecaption">
    <w:name w:val="figure caption"/>
    <w:rsid w:val="00890392"/>
    <w:pPr>
      <w:numPr>
        <w:numId w:val="2"/>
      </w:numPr>
      <w:tabs>
        <w:tab w:val="left" w:pos="533"/>
      </w:tabs>
      <w:spacing w:before="80" w:after="200" w:line="240" w:lineRule="auto"/>
      <w:ind w:left="0" w:firstLine="0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character" w:styleId="Emphasis">
    <w:name w:val="Emphasis"/>
    <w:qFormat/>
    <w:rsid w:val="00890392"/>
    <w:rPr>
      <w:i/>
      <w:iCs/>
    </w:rPr>
  </w:style>
  <w:style w:type="paragraph" w:customStyle="1" w:styleId="bulletlist">
    <w:name w:val="bullet list"/>
    <w:basedOn w:val="BodyText"/>
    <w:rsid w:val="00890392"/>
    <w:pPr>
      <w:numPr>
        <w:numId w:val="3"/>
      </w:numPr>
    </w:pPr>
  </w:style>
  <w:style w:type="paragraph" w:customStyle="1" w:styleId="tablecolhead">
    <w:name w:val="table col head"/>
    <w:basedOn w:val="Normal"/>
    <w:rsid w:val="00890392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890392"/>
    <w:rPr>
      <w:i/>
      <w:iCs/>
      <w:sz w:val="15"/>
      <w:szCs w:val="15"/>
    </w:rPr>
  </w:style>
  <w:style w:type="paragraph" w:customStyle="1" w:styleId="tablecopy">
    <w:name w:val="table copy"/>
    <w:rsid w:val="00890392"/>
    <w:pPr>
      <w:spacing w:after="0" w:line="240" w:lineRule="auto"/>
      <w:jc w:val="both"/>
    </w:pPr>
    <w:rPr>
      <w:rFonts w:ascii="Times New Roman" w:eastAsia="SimSun" w:hAnsi="Times New Roman" w:cs="Times New Roman"/>
      <w:noProof/>
      <w:sz w:val="16"/>
      <w:szCs w:val="16"/>
    </w:rPr>
  </w:style>
  <w:style w:type="paragraph" w:customStyle="1" w:styleId="tablehead">
    <w:name w:val="table head"/>
    <w:basedOn w:val="papertitle"/>
    <w:rsid w:val="00890392"/>
    <w:pPr>
      <w:numPr>
        <w:numId w:val="5"/>
      </w:numPr>
      <w:spacing w:before="240" w:line="216" w:lineRule="auto"/>
    </w:pPr>
    <w:rPr>
      <w:rFonts w:eastAsia="SimSun"/>
      <w:smallCaps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0392"/>
    <w:rPr>
      <w:rFonts w:asciiTheme="majorHAnsi" w:eastAsiaTheme="majorEastAsia" w:hAnsiTheme="majorHAnsi" w:cstheme="majorBidi"/>
      <w:color w:val="2E74B5" w:themeColor="accent1" w:themeShade="BF"/>
      <w:sz w:val="20"/>
      <w:szCs w:val="20"/>
    </w:rPr>
  </w:style>
  <w:style w:type="paragraph" w:customStyle="1" w:styleId="footnote">
    <w:name w:val="footnote"/>
    <w:rsid w:val="00890392"/>
    <w:pPr>
      <w:framePr w:hSpace="187" w:vSpace="187" w:wrap="notBeside" w:vAnchor="text" w:hAnchor="page" w:x="6121" w:y="577"/>
      <w:numPr>
        <w:numId w:val="6"/>
      </w:numPr>
      <w:spacing w:after="40" w:line="240" w:lineRule="auto"/>
    </w:pPr>
    <w:rPr>
      <w:rFonts w:ascii="Times New Roman" w:eastAsia="SimSun" w:hAnsi="Times New Roman" w:cs="Times New Roman"/>
      <w:sz w:val="16"/>
      <w:szCs w:val="16"/>
    </w:rPr>
  </w:style>
  <w:style w:type="paragraph" w:customStyle="1" w:styleId="references">
    <w:name w:val="references"/>
    <w:rsid w:val="00890392"/>
    <w:pPr>
      <w:numPr>
        <w:numId w:val="7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paragraph" w:customStyle="1" w:styleId="tablefootnote">
    <w:name w:val="table footnote"/>
    <w:rsid w:val="00890392"/>
    <w:pPr>
      <w:numPr>
        <w:numId w:val="8"/>
      </w:numPr>
      <w:spacing w:before="60" w:after="30" w:line="240" w:lineRule="auto"/>
      <w:ind w:left="58" w:hanging="29"/>
      <w:jc w:val="right"/>
    </w:pPr>
    <w:rPr>
      <w:rFonts w:ascii="Times New Roman" w:eastAsia="SimSun" w:hAnsi="Times New Roman" w:cs="Times New Roman"/>
      <w:sz w:val="12"/>
      <w:szCs w:val="12"/>
    </w:rPr>
  </w:style>
  <w:style w:type="character" w:styleId="CommentReference">
    <w:name w:val="annotation reference"/>
    <w:basedOn w:val="DefaultParagraphFont"/>
    <w:uiPriority w:val="99"/>
    <w:semiHidden/>
    <w:unhideWhenUsed/>
    <w:rsid w:val="00577C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77CC9"/>
  </w:style>
  <w:style w:type="character" w:customStyle="1" w:styleId="CommentTextChar">
    <w:name w:val="Comment Text Char"/>
    <w:basedOn w:val="DefaultParagraphFont"/>
    <w:link w:val="CommentText"/>
    <w:uiPriority w:val="99"/>
    <w:rsid w:val="00577CC9"/>
    <w:rPr>
      <w:rFonts w:ascii="Times New Roman" w:eastAsia="SimSu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C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CC9"/>
    <w:rPr>
      <w:rFonts w:ascii="Times New Roman" w:eastAsia="SimSu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7C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CC9"/>
    <w:rPr>
      <w:rFonts w:ascii="Segoe UI" w:eastAsia="SimSu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37CC8"/>
    <w:rPr>
      <w:color w:val="0000FF"/>
      <w:u w:val="single"/>
    </w:rPr>
  </w:style>
  <w:style w:type="paragraph" w:styleId="ListParagraph">
    <w:name w:val="List Paragraph"/>
    <w:basedOn w:val="Normal"/>
    <w:uiPriority w:val="1"/>
    <w:qFormat/>
    <w:rsid w:val="00473D43"/>
    <w:pPr>
      <w:spacing w:after="160" w:line="259" w:lineRule="auto"/>
      <w:ind w:left="720"/>
      <w:contextualSpacing/>
      <w:jc w:val="left"/>
    </w:pPr>
    <w:rPr>
      <w:rFonts w:eastAsia="Calibri" w:cs="Arial"/>
      <w:sz w:val="24"/>
      <w:szCs w:val="22"/>
    </w:rPr>
  </w:style>
  <w:style w:type="table" w:styleId="TableGrid">
    <w:name w:val="Table Grid"/>
    <w:basedOn w:val="TableNormal"/>
    <w:uiPriority w:val="39"/>
    <w:rsid w:val="00473D43"/>
    <w:pPr>
      <w:spacing w:after="0" w:line="240" w:lineRule="auto"/>
    </w:pPr>
    <w:rPr>
      <w:rFonts w:ascii="Calibri" w:eastAsia="MS Mincho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vision">
    <w:name w:val="Revision"/>
    <w:hidden/>
    <w:uiPriority w:val="99"/>
    <w:semiHidden/>
    <w:rsid w:val="00536550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13B36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FE6A0D"/>
    <w:pPr>
      <w:widowControl w:val="0"/>
      <w:autoSpaceDE w:val="0"/>
      <w:autoSpaceDN w:val="0"/>
      <w:spacing w:line="270" w:lineRule="exact"/>
      <w:ind w:left="107"/>
      <w:jc w:val="left"/>
    </w:pPr>
    <w:rPr>
      <w:rFonts w:eastAsia="Times New Roman"/>
      <w:sz w:val="22"/>
      <w:szCs w:val="22"/>
    </w:rPr>
  </w:style>
  <w:style w:type="paragraph" w:customStyle="1" w:styleId="Style1">
    <w:name w:val="Style1"/>
    <w:basedOn w:val="tablehead"/>
    <w:qFormat/>
    <w:rsid w:val="00112F51"/>
    <w:pPr>
      <w:spacing w:line="360" w:lineRule="auto"/>
    </w:pPr>
    <w:rPr>
      <w:sz w:val="24"/>
      <w:szCs w:val="24"/>
    </w:rPr>
  </w:style>
  <w:style w:type="paragraph" w:customStyle="1" w:styleId="p1">
    <w:name w:val="p1"/>
    <w:basedOn w:val="Normal"/>
    <w:rsid w:val="00E83BAB"/>
    <w:pPr>
      <w:jc w:val="left"/>
    </w:pPr>
    <w:rPr>
      <w:rFonts w:ascii="Times" w:eastAsiaTheme="minorHAnsi" w:hAnsi="Times"/>
      <w:sz w:val="17"/>
      <w:szCs w:val="17"/>
      <w:lang w:val="en-GB" w:eastAsia="en-GB"/>
    </w:rPr>
  </w:style>
  <w:style w:type="character" w:customStyle="1" w:styleId="apple-converted-space">
    <w:name w:val="apple-converted-space"/>
    <w:basedOn w:val="DefaultParagraphFont"/>
    <w:rsid w:val="00E83BAB"/>
  </w:style>
  <w:style w:type="character" w:styleId="FollowedHyperlink">
    <w:name w:val="FollowedHyperlink"/>
    <w:basedOn w:val="DefaultParagraphFont"/>
    <w:uiPriority w:val="99"/>
    <w:semiHidden/>
    <w:unhideWhenUsed/>
    <w:rsid w:val="00BD5D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1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5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1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3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7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9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87D5A-4EDA-9A46-B432-14A944240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2</Pages>
  <Words>96</Words>
  <Characters>549</Characters>
  <Application>Microsoft Macintosh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na qayyum</dc:creator>
  <cp:keywords/>
  <dc:description/>
  <cp:lastModifiedBy>Daniyal Marghoob</cp:lastModifiedBy>
  <cp:revision>42</cp:revision>
  <dcterms:created xsi:type="dcterms:W3CDTF">2020-04-22T04:12:00Z</dcterms:created>
  <dcterms:modified xsi:type="dcterms:W3CDTF">2020-06-16T22:33:00Z</dcterms:modified>
</cp:coreProperties>
</file>